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1023D2" w14:textId="47332769" w:rsidR="00C1132D" w:rsidRDefault="00C95FA3" w:rsidP="00C95FA3">
      <w:pPr>
        <w:jc w:val="right"/>
      </w:pPr>
      <w:r>
        <w:t>William Pembleton</w:t>
      </w:r>
    </w:p>
    <w:p w14:paraId="3D7F7937" w14:textId="5E05DA67" w:rsidR="00C95FA3" w:rsidRDefault="00C95FA3" w:rsidP="00C95FA3">
      <w:pPr>
        <w:jc w:val="right"/>
      </w:pPr>
      <w:r>
        <w:t>John Doucette</w:t>
      </w:r>
    </w:p>
    <w:p w14:paraId="219880A7" w14:textId="4F19322E" w:rsidR="00C95FA3" w:rsidRDefault="004A1681" w:rsidP="00C95FA3">
      <w:pPr>
        <w:jc w:val="right"/>
      </w:pPr>
      <w:r>
        <w:t>ISP</w:t>
      </w:r>
    </w:p>
    <w:p w14:paraId="14A6FCEF" w14:textId="0E3CA702" w:rsidR="004A1681" w:rsidRDefault="004A1681" w:rsidP="00C95FA3">
      <w:pPr>
        <w:jc w:val="right"/>
      </w:pPr>
      <w:r>
        <w:t>January 24, 2018</w:t>
      </w:r>
    </w:p>
    <w:p w14:paraId="47DFAA3A" w14:textId="180E6AE4" w:rsidR="004A1681" w:rsidRDefault="004A1681" w:rsidP="004A1681">
      <w:pPr>
        <w:jc w:val="center"/>
      </w:pPr>
      <w:r>
        <w:t>Analysis</w:t>
      </w:r>
    </w:p>
    <w:p w14:paraId="7C275A28" w14:textId="6D09B578" w:rsidR="004A1681" w:rsidRDefault="003A2483" w:rsidP="003A2483">
      <w:pPr>
        <w:ind w:firstLine="720"/>
      </w:pPr>
      <w:r>
        <w:t xml:space="preserve">When I first started my </w:t>
      </w:r>
      <w:r w:rsidR="003130CE">
        <w:t>ISP,</w:t>
      </w:r>
      <w:r>
        <w:t xml:space="preserve"> I needed to come up with a puzzle. Hunter suggested I </w:t>
      </w:r>
      <w:r w:rsidR="00DC7BE2">
        <w:t>do</w:t>
      </w:r>
      <w:r>
        <w:t xml:space="preserve"> something </w:t>
      </w:r>
      <w:proofErr w:type="gramStart"/>
      <w:r>
        <w:t>really simple</w:t>
      </w:r>
      <w:proofErr w:type="gramEnd"/>
      <w:r>
        <w:t xml:space="preserve"> like pushing down a button. However</w:t>
      </w:r>
      <w:r w:rsidR="00961E6D">
        <w:t>,</w:t>
      </w:r>
      <w:r>
        <w:t xml:space="preserve"> I was able to turn it into more of a puzzle by adding multiple buttons and introducing</w:t>
      </w:r>
      <w:r w:rsidR="00BB3F09">
        <w:t xml:space="preserve"> </w:t>
      </w:r>
      <w:r w:rsidR="00BB3F09" w:rsidRPr="00D33698">
        <w:rPr>
          <w:noProof/>
        </w:rPr>
        <w:t>a</w:t>
      </w:r>
      <w:r w:rsidR="00D33698">
        <w:rPr>
          <w:noProof/>
        </w:rPr>
        <w:t>n</w:t>
      </w:r>
      <w:r w:rsidRPr="00D33698">
        <w:rPr>
          <w:noProof/>
        </w:rPr>
        <w:t xml:space="preserve"> in</w:t>
      </w:r>
      <w:r w:rsidR="00BB3F09" w:rsidRPr="00D33698">
        <w:rPr>
          <w:noProof/>
        </w:rPr>
        <w:t>-</w:t>
      </w:r>
      <w:r w:rsidRPr="00D33698">
        <w:rPr>
          <w:noProof/>
        </w:rPr>
        <w:t>game</w:t>
      </w:r>
      <w:r>
        <w:t xml:space="preserve"> hint. This first puzzle is good for the game because it introduces the player to VR in a </w:t>
      </w:r>
      <w:r w:rsidR="001915F3">
        <w:t>non-</w:t>
      </w:r>
      <w:r w:rsidR="007F5224">
        <w:t>time-based</w:t>
      </w:r>
      <w:r w:rsidR="001915F3">
        <w:t xml:space="preserve"> manner</w:t>
      </w:r>
      <w:r>
        <w:t xml:space="preserve">. During this puzzle I expect the player to experiment with VR, </w:t>
      </w:r>
      <w:r w:rsidRPr="00D33698">
        <w:rPr>
          <w:noProof/>
        </w:rPr>
        <w:t>hopefully</w:t>
      </w:r>
      <w:r w:rsidR="00D33698">
        <w:rPr>
          <w:noProof/>
        </w:rPr>
        <w:t>,</w:t>
      </w:r>
      <w:r>
        <w:t xml:space="preserve"> they learn that </w:t>
      </w:r>
      <w:r w:rsidR="007F5224">
        <w:t xml:space="preserve">collision works differently than in real life. </w:t>
      </w:r>
      <w:r>
        <w:t>Which is something that</w:t>
      </w:r>
      <w:r w:rsidR="008665C1">
        <w:t>’s</w:t>
      </w:r>
      <w:r>
        <w:t xml:space="preserve"> tested in the third </w:t>
      </w:r>
      <w:r w:rsidRPr="00D33698">
        <w:rPr>
          <w:noProof/>
        </w:rPr>
        <w:t>puzzle.</w:t>
      </w:r>
      <w:r>
        <w:t xml:space="preserve"> </w:t>
      </w:r>
    </w:p>
    <w:p w14:paraId="615EEC3F" w14:textId="05EFCF1C" w:rsidR="006564F7" w:rsidRDefault="006564F7" w:rsidP="004A1681">
      <w:r>
        <w:tab/>
        <w:t xml:space="preserve">The first puzzle introduced me </w:t>
      </w:r>
      <w:r w:rsidR="002A480D">
        <w:t>to a couple of things, namely blueprin</w:t>
      </w:r>
      <w:r w:rsidR="00084BB7">
        <w:t>ts and blueprint classes. Blueprints are a way that Unreal Engine handles scripting</w:t>
      </w:r>
      <w:r w:rsidR="00D374A3">
        <w:t>. Blueprint is a proprietary visual scripting language that was one of the more difficult things that I needed to</w:t>
      </w:r>
      <w:r w:rsidR="00AD2C34">
        <w:t xml:space="preserve"> learn</w:t>
      </w:r>
      <w:r w:rsidR="00547F3C">
        <w:t>.</w:t>
      </w:r>
      <w:r w:rsidR="00B544DA">
        <w:t xml:space="preserve"> I found learning this difficult</w:t>
      </w:r>
      <w:r w:rsidR="00547F3C">
        <w:t xml:space="preserve"> because I’ve always done coding through</w:t>
      </w:r>
      <w:r w:rsidR="00526D81">
        <w:t xml:space="preserve"> </w:t>
      </w:r>
      <w:r w:rsidR="00746A0A">
        <w:t>script</w:t>
      </w:r>
      <w:r w:rsidR="00547F3C">
        <w:t xml:space="preserve">. </w:t>
      </w:r>
      <w:r w:rsidR="00E25F74">
        <w:t>Some</w:t>
      </w:r>
      <w:r w:rsidR="00AF6DD7">
        <w:t>thing that I found difficult</w:t>
      </w:r>
      <w:r w:rsidR="00B544DA">
        <w:t xml:space="preserve"> with blueprints</w:t>
      </w:r>
      <w:r w:rsidR="00AF6DD7">
        <w:t xml:space="preserve"> was there not being a</w:t>
      </w:r>
      <w:r w:rsidR="008D17E8">
        <w:t>n</w:t>
      </w:r>
      <w:r w:rsidR="00AF6DD7">
        <w:t xml:space="preserve"> if statement node, </w:t>
      </w:r>
      <w:r w:rsidR="00F160F6">
        <w:t xml:space="preserve">and not being able to find </w:t>
      </w:r>
      <w:r w:rsidR="00746A0A">
        <w:t>the</w:t>
      </w:r>
      <w:r w:rsidR="00F160F6">
        <w:t xml:space="preserve"> node that I wanted</w:t>
      </w:r>
      <w:r w:rsidR="00746A0A">
        <w:t>.</w:t>
      </w:r>
      <w:r w:rsidR="00A765BC">
        <w:t xml:space="preserve"> </w:t>
      </w:r>
      <w:r w:rsidR="00746A0A">
        <w:t>E</w:t>
      </w:r>
      <w:r w:rsidR="008D17E8">
        <w:t>ventually</w:t>
      </w:r>
      <w:r w:rsidR="00746A0A">
        <w:t xml:space="preserve"> I</w:t>
      </w:r>
      <w:r w:rsidR="00A765BC">
        <w:t xml:space="preserve"> learned </w:t>
      </w:r>
      <w:r w:rsidR="008D17E8">
        <w:t>that</w:t>
      </w:r>
      <w:r w:rsidR="00A765BC">
        <w:t xml:space="preserve"> t</w:t>
      </w:r>
      <w:r w:rsidR="00F160F6">
        <w:t xml:space="preserve">here </w:t>
      </w:r>
      <w:r w:rsidR="00A765BC">
        <w:t>is</w:t>
      </w:r>
      <w:r w:rsidR="00F160F6">
        <w:t xml:space="preserve"> always a way to do what I want</w:t>
      </w:r>
      <w:r w:rsidR="00003C81">
        <w:t xml:space="preserve">, </w:t>
      </w:r>
      <w:r w:rsidR="00A765BC">
        <w:t>I just need to adjust my thinking.</w:t>
      </w:r>
    </w:p>
    <w:p w14:paraId="3812CCD4" w14:textId="7ABF987A" w:rsidR="002104E1" w:rsidRDefault="00D8578E" w:rsidP="004A1681">
      <w:r>
        <w:tab/>
        <w:t xml:space="preserve">Going back to Blueprint Classes though, they allow for </w:t>
      </w:r>
      <w:r w:rsidR="00C208B0">
        <w:t>multiple static meshe</w:t>
      </w:r>
      <w:r w:rsidR="00DC4171">
        <w:t xml:space="preserve">s and other actors </w:t>
      </w:r>
      <w:r w:rsidR="009F5EA2">
        <w:t>to work as one cohesive unit while also allowing for them</w:t>
      </w:r>
      <w:r w:rsidR="00746A0A">
        <w:t xml:space="preserve"> to</w:t>
      </w:r>
      <w:r w:rsidR="009F5EA2">
        <w:t xml:space="preserve"> </w:t>
      </w:r>
      <w:proofErr w:type="gramStart"/>
      <w:r w:rsidR="00083BF0">
        <w:t>be programmed</w:t>
      </w:r>
      <w:proofErr w:type="gramEnd"/>
      <w:r w:rsidR="005C3663">
        <w:t xml:space="preserve">. </w:t>
      </w:r>
      <w:r w:rsidR="00083BF0">
        <w:t>This allows a level designer to simply drag and drop a</w:t>
      </w:r>
      <w:r w:rsidR="00A765BC">
        <w:t>n</w:t>
      </w:r>
      <w:r w:rsidR="00083BF0">
        <w:t xml:space="preserve"> </w:t>
      </w:r>
      <w:r w:rsidR="008B0D73">
        <w:t>actor into a level</w:t>
      </w:r>
      <w:r w:rsidR="00B44CFE">
        <w:t xml:space="preserve">. For </w:t>
      </w:r>
      <w:r w:rsidR="00B44CFE" w:rsidRPr="00D33698">
        <w:rPr>
          <w:noProof/>
        </w:rPr>
        <w:t>me</w:t>
      </w:r>
      <w:r w:rsidR="00D33698">
        <w:rPr>
          <w:noProof/>
        </w:rPr>
        <w:t>,</w:t>
      </w:r>
      <w:r w:rsidR="00B44CFE">
        <w:t xml:space="preserve"> this came in the shape of a button that </w:t>
      </w:r>
      <w:r w:rsidR="002C2FBF">
        <w:t>when triggered the button would go down over time.</w:t>
      </w:r>
    </w:p>
    <w:p w14:paraId="15CB7A77" w14:textId="0005BA21" w:rsidR="004114E9" w:rsidRDefault="004114E9" w:rsidP="00985C8E">
      <w:pPr>
        <w:ind w:firstLine="720"/>
      </w:pPr>
      <w:r w:rsidRPr="000838E8">
        <w:t xml:space="preserve">The first puzzle also </w:t>
      </w:r>
      <w:r w:rsidR="00946817" w:rsidRPr="000838E8">
        <w:t>nudged me to relearn GIMP</w:t>
      </w:r>
      <w:r w:rsidR="000838E8" w:rsidRPr="000838E8">
        <w:t>.</w:t>
      </w:r>
      <w:r w:rsidR="005C4B41">
        <w:t xml:space="preserve"> I did this because I wanted to include a hint </w:t>
      </w:r>
      <w:r w:rsidR="000D5F2D">
        <w:t>to tell the player which buttons to push down.</w:t>
      </w:r>
      <w:r w:rsidR="00A836E5">
        <w:t xml:space="preserve"> I found</w:t>
      </w:r>
      <w:r w:rsidR="002F002D">
        <w:t xml:space="preserve"> a texture on </w:t>
      </w:r>
      <w:r w:rsidR="00A836E5">
        <w:t xml:space="preserve">the web </w:t>
      </w:r>
      <w:r w:rsidR="00E60C45">
        <w:t xml:space="preserve">so that </w:t>
      </w:r>
      <w:r w:rsidR="005F543D">
        <w:t xml:space="preserve">it could </w:t>
      </w:r>
      <w:proofErr w:type="gramStart"/>
      <w:r w:rsidR="005F543D">
        <w:t>be used</w:t>
      </w:r>
      <w:proofErr w:type="gramEnd"/>
      <w:r w:rsidR="005F543D">
        <w:t xml:space="preserve"> as a hint</w:t>
      </w:r>
      <w:r w:rsidR="00AD6E94">
        <w:t xml:space="preserve"> in the game.</w:t>
      </w:r>
    </w:p>
    <w:p w14:paraId="1B4ABC7A" w14:textId="6CA6A9F3" w:rsidR="00326C9D" w:rsidRDefault="002C2FBF" w:rsidP="004A1681">
      <w:r>
        <w:tab/>
        <w:t>The second puzzle required considerably more</w:t>
      </w:r>
      <w:r w:rsidR="00364D8D">
        <w:t xml:space="preserve"> time</w:t>
      </w:r>
      <w:r>
        <w:t xml:space="preserve"> from me than the other two puzzles.</w:t>
      </w:r>
      <w:r w:rsidR="0081147A">
        <w:t xml:space="preserve"> This was a result of my </w:t>
      </w:r>
      <w:r w:rsidR="0081147A" w:rsidRPr="00D33698">
        <w:rPr>
          <w:noProof/>
        </w:rPr>
        <w:t>workflow</w:t>
      </w:r>
      <w:r w:rsidR="0081147A">
        <w:t>. What I was doing was changing something in one software</w:t>
      </w:r>
      <w:r w:rsidR="008874CE">
        <w:t>, exporting it, importing it into Unreal</w:t>
      </w:r>
      <w:r w:rsidR="005A0F1E">
        <w:t xml:space="preserve"> and</w:t>
      </w:r>
      <w:r w:rsidR="008874CE">
        <w:t xml:space="preserve"> finding out if I liked the changes</w:t>
      </w:r>
      <w:r w:rsidR="005A0F1E">
        <w:t>.</w:t>
      </w:r>
      <w:r w:rsidR="008874CE">
        <w:t xml:space="preserve"> </w:t>
      </w:r>
      <w:r w:rsidR="005A0F1E">
        <w:t>I</w:t>
      </w:r>
      <w:r w:rsidR="008874CE">
        <w:t>f I didn’t</w:t>
      </w:r>
      <w:r w:rsidR="005A0F1E">
        <w:t xml:space="preserve"> like the changes</w:t>
      </w:r>
      <w:r w:rsidR="008874CE">
        <w:t xml:space="preserve"> then I would repeat </w:t>
      </w:r>
      <w:r w:rsidR="002F002D">
        <w:t>the process</w:t>
      </w:r>
      <w:r w:rsidR="005A0F1E">
        <w:t xml:space="preserve"> until I did</w:t>
      </w:r>
      <w:r w:rsidR="008874CE">
        <w:t>.</w:t>
      </w:r>
      <w:r w:rsidR="00326C9D">
        <w:t xml:space="preserve"> I wish I found a better workflow for working on tasks that</w:t>
      </w:r>
      <w:r w:rsidR="004028AD">
        <w:t xml:space="preserve"> have</w:t>
      </w:r>
      <w:r w:rsidR="001D2743">
        <w:t xml:space="preserve"> that</w:t>
      </w:r>
      <w:r w:rsidR="004028AD">
        <w:t xml:space="preserve"> kind of cycle.</w:t>
      </w:r>
      <w:r w:rsidR="00136480">
        <w:t xml:space="preserve"> Or</w:t>
      </w:r>
      <w:r w:rsidR="00F35FC4">
        <w:t>,</w:t>
      </w:r>
      <w:r w:rsidR="001D2743">
        <w:t xml:space="preserve"> </w:t>
      </w:r>
      <w:r w:rsidR="00136480">
        <w:t>that</w:t>
      </w:r>
      <w:r w:rsidR="006A14C4">
        <w:t xml:space="preserve"> I realized that</w:t>
      </w:r>
      <w:r w:rsidR="00136480">
        <w:t xml:space="preserve"> I</w:t>
      </w:r>
      <w:r w:rsidR="001D2743">
        <w:t>’m in complete control of my game and if I think creating a puzzle will take a long time to complet</w:t>
      </w:r>
      <w:r w:rsidR="00AD63BD">
        <w:t>e</w:t>
      </w:r>
      <w:r w:rsidR="006A14C4">
        <w:t xml:space="preserve"> </w:t>
      </w:r>
      <w:r w:rsidR="001D2743">
        <w:t xml:space="preserve">then I </w:t>
      </w:r>
      <w:r w:rsidR="00AD63BD">
        <w:t>can</w:t>
      </w:r>
      <w:r w:rsidR="001D2743">
        <w:t xml:space="preserve"> get rid of the puzzle.</w:t>
      </w:r>
    </w:p>
    <w:p w14:paraId="6D1E2B89" w14:textId="0DAF2AE6" w:rsidR="002C2FBF" w:rsidRDefault="002C2FBF" w:rsidP="00A42D6B">
      <w:pPr>
        <w:ind w:firstLine="720"/>
      </w:pPr>
      <w:r>
        <w:t>The first thing that</w:t>
      </w:r>
      <w:r w:rsidR="009717B4">
        <w:t xml:space="preserve"> I </w:t>
      </w:r>
      <w:proofErr w:type="gramStart"/>
      <w:r w:rsidR="009717B4">
        <w:t>was required</w:t>
      </w:r>
      <w:proofErr w:type="gramEnd"/>
      <w:r w:rsidR="009717B4">
        <w:t xml:space="preserve"> to learn </w:t>
      </w:r>
      <w:r w:rsidR="00C31939">
        <w:t xml:space="preserve">for puzzle two </w:t>
      </w:r>
      <w:r w:rsidR="009717B4">
        <w:t xml:space="preserve">was how </w:t>
      </w:r>
      <w:r w:rsidR="00C739D5">
        <w:t xml:space="preserve">to use the 3D Modeling </w:t>
      </w:r>
      <w:r w:rsidR="00643684">
        <w:t>S</w:t>
      </w:r>
      <w:r w:rsidR="00C739D5">
        <w:t>oftware Blender.</w:t>
      </w:r>
      <w:r w:rsidR="00FB6864">
        <w:t xml:space="preserve"> I would say that out of the stuff that I learned f</w:t>
      </w:r>
      <w:r w:rsidR="001456A9">
        <w:t>or</w:t>
      </w:r>
      <w:r w:rsidR="00FB6864">
        <w:t xml:space="preserve"> my ISP learning the basics of Blender was </w:t>
      </w:r>
      <w:r w:rsidR="0039258E">
        <w:t>one of the</w:t>
      </w:r>
      <w:r w:rsidR="0061713C">
        <w:t xml:space="preserve"> things</w:t>
      </w:r>
      <w:r w:rsidR="000314E4">
        <w:t xml:space="preserve"> th</w:t>
      </w:r>
      <w:r w:rsidR="00E27507">
        <w:t>at took me a l</w:t>
      </w:r>
      <w:r w:rsidR="00A42D6B">
        <w:t>arge</w:t>
      </w:r>
      <w:r w:rsidR="00E27507">
        <w:t xml:space="preserve"> amount of </w:t>
      </w:r>
      <w:r w:rsidR="00E27507">
        <w:lastRenderedPageBreak/>
        <w:t>time</w:t>
      </w:r>
      <w:r w:rsidR="00A037CB">
        <w:t xml:space="preserve">, </w:t>
      </w:r>
      <w:r w:rsidR="00A037CB" w:rsidRPr="00D33698">
        <w:rPr>
          <w:noProof/>
        </w:rPr>
        <w:t>however</w:t>
      </w:r>
      <w:r w:rsidR="00D33698">
        <w:rPr>
          <w:noProof/>
        </w:rPr>
        <w:t>,</w:t>
      </w:r>
      <w:r w:rsidR="00A037CB">
        <w:t xml:space="preserve"> it is the thing I mastered the least </w:t>
      </w:r>
      <w:r w:rsidR="0039258E">
        <w:t>because Blender has so much breadth to it</w:t>
      </w:r>
      <w:r w:rsidR="00173170">
        <w:t xml:space="preserve">. </w:t>
      </w:r>
      <w:r w:rsidR="00A42D6B">
        <w:t>I would say that for the stuff I did learn I got a lot of value out of it</w:t>
      </w:r>
      <w:r w:rsidR="00F938C3">
        <w:t>.</w:t>
      </w:r>
      <w:r w:rsidR="0004168A">
        <w:t xml:space="preserve"> </w:t>
      </w:r>
    </w:p>
    <w:p w14:paraId="34ED2ED8" w14:textId="434D2A39" w:rsidR="003C5E15" w:rsidRDefault="003C5E15" w:rsidP="004A1681">
      <w:r>
        <w:tab/>
        <w:t>The second puzzle is something that</w:t>
      </w:r>
      <w:r w:rsidR="001732C1">
        <w:t xml:space="preserve"> I would change if I had more time.</w:t>
      </w:r>
      <w:r w:rsidR="00675836">
        <w:t xml:space="preserve"> </w:t>
      </w:r>
      <w:r w:rsidR="00930D61">
        <w:t>T</w:t>
      </w:r>
      <w:r w:rsidR="00675836">
        <w:t xml:space="preserve">his puzzle </w:t>
      </w:r>
      <w:proofErr w:type="gramStart"/>
      <w:r w:rsidR="00675836">
        <w:t>is completed</w:t>
      </w:r>
      <w:proofErr w:type="gramEnd"/>
      <w:r w:rsidR="00675836">
        <w:t xml:space="preserve"> by holding a</w:t>
      </w:r>
      <w:r w:rsidR="00CB1C94">
        <w:t>n</w:t>
      </w:r>
      <w:r w:rsidR="00675836">
        <w:t xml:space="preserve"> item inside of a trigger box for 3 seconds. </w:t>
      </w:r>
      <w:r w:rsidR="00AF099F">
        <w:t>However</w:t>
      </w:r>
      <w:r w:rsidR="00CB1C94">
        <w:t>,</w:t>
      </w:r>
      <w:r w:rsidR="00AF099F">
        <w:t xml:space="preserve"> what I expect the player to be doing during this time is to look through the item at the opposite wall and trying to line up the letters on the wall with the holes in the item. </w:t>
      </w:r>
      <w:r w:rsidR="00831157">
        <w:t xml:space="preserve">This puzzle approximately works because usually after 3 seconds they will have figured out the correct orientation of the item. What should have </w:t>
      </w:r>
      <w:proofErr w:type="gramStart"/>
      <w:r w:rsidR="00831157">
        <w:t>been don</w:t>
      </w:r>
      <w:r w:rsidR="00E156AA">
        <w:t>e</w:t>
      </w:r>
      <w:proofErr w:type="gramEnd"/>
      <w:r w:rsidR="00E156AA">
        <w:t xml:space="preserve"> is to use</w:t>
      </w:r>
      <w:r w:rsidR="003D59E2">
        <w:t xml:space="preserve"> a combination of</w:t>
      </w:r>
      <w:r w:rsidR="00E156AA">
        <w:t xml:space="preserve"> </w:t>
      </w:r>
      <w:r w:rsidR="00311888">
        <w:t>r</w:t>
      </w:r>
      <w:r w:rsidR="00E156AA">
        <w:t>ay</w:t>
      </w:r>
      <w:r w:rsidR="00656B1A">
        <w:t xml:space="preserve"> </w:t>
      </w:r>
      <w:r w:rsidR="003D59E2">
        <w:t>c</w:t>
      </w:r>
      <w:r w:rsidR="00E156AA">
        <w:t>asting</w:t>
      </w:r>
      <w:r w:rsidR="003D59E2">
        <w:t xml:space="preserve"> and a trigger box</w:t>
      </w:r>
      <w:r w:rsidR="00E156AA">
        <w:t>, that way the game knows when the player</w:t>
      </w:r>
      <w:r w:rsidR="00DF4308">
        <w:t xml:space="preserve"> is in the trigger box and is holding the item in the correct orientation. </w:t>
      </w:r>
    </w:p>
    <w:p w14:paraId="5D669A80" w14:textId="59001D2F" w:rsidR="0095038F" w:rsidRDefault="00424807" w:rsidP="004A1681">
      <w:r>
        <w:tab/>
        <w:t xml:space="preserve">The third puzzle in my ISP is </w:t>
      </w:r>
      <w:r w:rsidR="002A795B">
        <w:t>a test to see if the player</w:t>
      </w:r>
      <w:r w:rsidR="004B69CD">
        <w:t xml:space="preserve"> has</w:t>
      </w:r>
      <w:r w:rsidR="002A795B">
        <w:t xml:space="preserve"> realize</w:t>
      </w:r>
      <w:r w:rsidR="004B69CD">
        <w:t>d</w:t>
      </w:r>
      <w:r w:rsidR="002A795B">
        <w:t xml:space="preserve"> that they are in virtual reality</w:t>
      </w:r>
      <w:r w:rsidR="0019212B">
        <w:t xml:space="preserve">. </w:t>
      </w:r>
      <w:r w:rsidR="007B2938">
        <w:t xml:space="preserve">After some </w:t>
      </w:r>
      <w:r w:rsidR="001E2FC4">
        <w:t>time,</w:t>
      </w:r>
      <w:r w:rsidR="007B2938">
        <w:t xml:space="preserve"> </w:t>
      </w:r>
      <w:r w:rsidR="006568CB">
        <w:t xml:space="preserve">the player becomes </w:t>
      </w:r>
      <w:r w:rsidR="0067249A">
        <w:t xml:space="preserve">normalized to the controls and how to navigate around in VR. </w:t>
      </w:r>
      <w:r w:rsidR="00FE485A">
        <w:t xml:space="preserve">By </w:t>
      </w:r>
      <w:r w:rsidR="00E41580">
        <w:t xml:space="preserve">now the player </w:t>
      </w:r>
      <w:proofErr w:type="gramStart"/>
      <w:r w:rsidR="00E41580">
        <w:t>is expected</w:t>
      </w:r>
      <w:proofErr w:type="gramEnd"/>
      <w:r w:rsidR="00E41580">
        <w:t xml:space="preserve"> to have pla</w:t>
      </w:r>
      <w:r w:rsidR="00E54D82">
        <w:t>yed</w:t>
      </w:r>
      <w:r w:rsidR="00E41580">
        <w:t xml:space="preserve"> around with objects that can be picked up and see how they interact with other objects in the world. </w:t>
      </w:r>
      <w:r w:rsidR="00B2188F">
        <w:t>The third puzzle was</w:t>
      </w:r>
      <w:r w:rsidR="003130CE">
        <w:t xml:space="preserve"> a</w:t>
      </w:r>
      <w:r w:rsidR="00B2188F">
        <w:t xml:space="preserve"> </w:t>
      </w:r>
      <w:r w:rsidR="00B2188F" w:rsidRPr="003130CE">
        <w:rPr>
          <w:noProof/>
        </w:rPr>
        <w:t>real</w:t>
      </w:r>
      <w:r w:rsidR="004C758C" w:rsidRPr="003130CE">
        <w:rPr>
          <w:noProof/>
        </w:rPr>
        <w:t>ly</w:t>
      </w:r>
      <w:r w:rsidR="004C758C">
        <w:t xml:space="preserve"> good investment of time considering how simple it is to build.</w:t>
      </w:r>
    </w:p>
    <w:p w14:paraId="14E89874" w14:textId="6AFF00CD" w:rsidR="007038D8" w:rsidRDefault="00D3185E" w:rsidP="007038D8">
      <w:pPr>
        <w:ind w:firstLine="720"/>
      </w:pPr>
      <w:r>
        <w:t>The third puzzle forced me to interac</w:t>
      </w:r>
      <w:r w:rsidR="006E34AF">
        <w:t>t with Unreal’s particle system Cascade</w:t>
      </w:r>
      <w:r w:rsidR="00DB6C24">
        <w:t xml:space="preserve">. </w:t>
      </w:r>
      <w:r w:rsidR="00E54D82">
        <w:t>My i</w:t>
      </w:r>
      <w:r w:rsidR="00DB6C24">
        <w:t>nteract</w:t>
      </w:r>
      <w:r w:rsidR="00E54D82">
        <w:t>ions</w:t>
      </w:r>
      <w:r w:rsidR="00DB6C24">
        <w:t xml:space="preserve"> with </w:t>
      </w:r>
      <w:r w:rsidR="00B8592A">
        <w:t>Cascade</w:t>
      </w:r>
      <w:r w:rsidR="00E54D82">
        <w:t xml:space="preserve"> is </w:t>
      </w:r>
      <w:r w:rsidR="00D07292">
        <w:t xml:space="preserve">hard to say </w:t>
      </w:r>
      <w:r w:rsidR="00C7534D">
        <w:t xml:space="preserve">that it was </w:t>
      </w:r>
      <w:r w:rsidR="00D07292">
        <w:t xml:space="preserve">worth the time invested. </w:t>
      </w:r>
      <w:r w:rsidR="00AA51D3">
        <w:t>What I had done at the end of the puzzle was adjust a particle system from the starter content.</w:t>
      </w:r>
      <w:r w:rsidR="001042B1">
        <w:t xml:space="preserve"> The lesson I learned her</w:t>
      </w:r>
      <w:r w:rsidR="003720BA">
        <w:t>e</w:t>
      </w:r>
      <w:r w:rsidR="001042B1">
        <w:t xml:space="preserve"> is that I am completely in charge of my project </w:t>
      </w:r>
      <w:r w:rsidR="00C7534D">
        <w:t>and I</w:t>
      </w:r>
      <w:r w:rsidR="001042B1">
        <w:t xml:space="preserve"> </w:t>
      </w:r>
      <w:proofErr w:type="gramStart"/>
      <w:r w:rsidR="001042B1">
        <w:t>am allowed to</w:t>
      </w:r>
      <w:proofErr w:type="gramEnd"/>
      <w:r w:rsidR="001042B1">
        <w:t xml:space="preserve"> change my vision</w:t>
      </w:r>
      <w:r w:rsidR="00AD2C87">
        <w:t xml:space="preserve"> </w:t>
      </w:r>
      <w:r w:rsidR="005036BC">
        <w:t>of the game when necessary</w:t>
      </w:r>
      <w:r w:rsidR="002B196E">
        <w:t xml:space="preserve">. </w:t>
      </w:r>
    </w:p>
    <w:p w14:paraId="0379CC94" w14:textId="05DFA336" w:rsidR="007E07B8" w:rsidRDefault="007E07B8" w:rsidP="00AA51D3">
      <w:pPr>
        <w:ind w:firstLine="720"/>
      </w:pPr>
      <w:r>
        <w:t xml:space="preserve">On a </w:t>
      </w:r>
      <w:r w:rsidRPr="003130CE">
        <w:rPr>
          <w:noProof/>
        </w:rPr>
        <w:t>whole</w:t>
      </w:r>
      <w:r w:rsidR="003130CE">
        <w:rPr>
          <w:noProof/>
        </w:rPr>
        <w:t>,</w:t>
      </w:r>
      <w:r>
        <w:t xml:space="preserve"> my ISP was a useful learning experience. I learned what it’s like to wear ma</w:t>
      </w:r>
      <w:r w:rsidR="007F2BD5">
        <w:t>ny hats.</w:t>
      </w:r>
      <w:r w:rsidR="00D33B31">
        <w:t xml:space="preserve"> I learned how to go from</w:t>
      </w:r>
      <w:r w:rsidR="00E829EF">
        <w:t xml:space="preserve"> research on what an escape room is</w:t>
      </w:r>
      <w:r w:rsidR="00523F13">
        <w:t xml:space="preserve"> to </w:t>
      </w:r>
      <w:r w:rsidR="00523F13" w:rsidRPr="003130CE">
        <w:rPr>
          <w:noProof/>
        </w:rPr>
        <w:t>findi</w:t>
      </w:r>
      <w:r w:rsidR="00E829EF" w:rsidRPr="003130CE">
        <w:rPr>
          <w:noProof/>
        </w:rPr>
        <w:t>ng</w:t>
      </w:r>
      <w:r w:rsidR="00E829EF">
        <w:t xml:space="preserve"> what I want my escape room to be</w:t>
      </w:r>
      <w:r w:rsidR="00D33B31">
        <w:t xml:space="preserve"> to</w:t>
      </w:r>
      <w:r w:rsidR="00AC0D22">
        <w:t xml:space="preserve"> </w:t>
      </w:r>
      <w:r w:rsidR="00AC0D22" w:rsidRPr="003130CE">
        <w:rPr>
          <w:noProof/>
        </w:rPr>
        <w:t>creating</w:t>
      </w:r>
      <w:r w:rsidR="00AC0D22">
        <w:t xml:space="preserve"> a</w:t>
      </w:r>
      <w:r w:rsidR="00943AD4">
        <w:t xml:space="preserve"> schedul</w:t>
      </w:r>
      <w:r w:rsidR="00E829EF">
        <w:t>ing</w:t>
      </w:r>
      <w:r w:rsidR="00AC0D22">
        <w:t xml:space="preserve"> for</w:t>
      </w:r>
      <w:r w:rsidR="00E829EF">
        <w:t xml:space="preserve"> </w:t>
      </w:r>
      <w:r w:rsidR="00E829EF" w:rsidRPr="003130CE">
        <w:rPr>
          <w:noProof/>
        </w:rPr>
        <w:t>myself</w:t>
      </w:r>
      <w:r w:rsidR="00943AD4" w:rsidRPr="003130CE">
        <w:rPr>
          <w:noProof/>
        </w:rPr>
        <w:t xml:space="preserve"> to</w:t>
      </w:r>
      <w:r w:rsidR="00943AD4">
        <w:t xml:space="preserve"> </w:t>
      </w:r>
      <w:r w:rsidR="00DC335E">
        <w:t>making props to building</w:t>
      </w:r>
      <w:r w:rsidR="00E829EF">
        <w:t xml:space="preserve"> </w:t>
      </w:r>
      <w:r w:rsidR="00C7468F">
        <w:t>the</w:t>
      </w:r>
      <w:r w:rsidR="00E829EF">
        <w:t xml:space="preserve"> level</w:t>
      </w:r>
      <w:r w:rsidR="00DC335E">
        <w:t xml:space="preserve"> to coding to</w:t>
      </w:r>
      <w:r w:rsidR="003130CE">
        <w:t xml:space="preserve"> the</w:t>
      </w:r>
      <w:r w:rsidR="00D33B31">
        <w:t xml:space="preserve"> </w:t>
      </w:r>
      <w:r w:rsidR="00D33B31" w:rsidRPr="003130CE">
        <w:rPr>
          <w:noProof/>
        </w:rPr>
        <w:t>final</w:t>
      </w:r>
      <w:r w:rsidR="00D33B31">
        <w:t xml:space="preserve"> product. </w:t>
      </w:r>
    </w:p>
    <w:p w14:paraId="7247179C" w14:textId="00179B4C" w:rsidR="00CF7075" w:rsidRDefault="003B7FDC" w:rsidP="00A41177">
      <w:pPr>
        <w:ind w:firstLine="720"/>
      </w:pPr>
      <w:r>
        <w:t xml:space="preserve">Something I want to change about my next </w:t>
      </w:r>
      <w:r w:rsidR="00331CFD">
        <w:t xml:space="preserve">ISP is </w:t>
      </w:r>
      <w:proofErr w:type="gramStart"/>
      <w:r w:rsidR="00331CFD">
        <w:t>actually making</w:t>
      </w:r>
      <w:proofErr w:type="gramEnd"/>
      <w:r w:rsidR="00331CFD">
        <w:t xml:space="preserve"> a good schedule and sticking to it. By that I mean I should research into the field that I’m working on</w:t>
      </w:r>
      <w:r w:rsidR="00F7314E">
        <w:t xml:space="preserve"> and build a schedule that fits both the workflow I like to follow and the workflow of professionals in the field </w:t>
      </w:r>
      <w:r w:rsidR="004E4BA3">
        <w:t>my ISP is</w:t>
      </w:r>
      <w:r w:rsidR="00F7314E">
        <w:t xml:space="preserve"> in</w:t>
      </w:r>
      <w:r w:rsidR="00A41177">
        <w:t xml:space="preserve">. For this ISP </w:t>
      </w:r>
      <w:r w:rsidR="00A41177" w:rsidRPr="003130CE">
        <w:rPr>
          <w:noProof/>
        </w:rPr>
        <w:t>specifically</w:t>
      </w:r>
      <w:r w:rsidR="003130CE">
        <w:rPr>
          <w:noProof/>
        </w:rPr>
        <w:t>,</w:t>
      </w:r>
      <w:r w:rsidR="00A41177">
        <w:t xml:space="preserve"> I didn’t stick to the schedule because it didn’t fit my workflow and I planned it wrong</w:t>
      </w:r>
      <w:r w:rsidR="00DF62B1">
        <w:t xml:space="preserve">. </w:t>
      </w:r>
      <w:bookmarkStart w:id="0" w:name="_GoBack"/>
      <w:bookmarkEnd w:id="0"/>
    </w:p>
    <w:sectPr w:rsidR="00CF70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Gisha">
    <w:altName w:val="Gisha"/>
    <w:panose1 w:val="020B0502040204020203"/>
    <w:charset w:val="B1"/>
    <w:family w:val="swiss"/>
    <w:pitch w:val="variable"/>
    <w:sig w:usb0="80000807" w:usb1="40000042" w:usb2="00000000" w:usb3="00000000" w:csb0="0000002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QyMjczMzI2tjQ2tTBV0lEKTi0uzszPAymwrAUArsVTzSwAAAA="/>
  </w:docVars>
  <w:rsids>
    <w:rsidRoot w:val="00E71E41"/>
    <w:rsid w:val="00003C81"/>
    <w:rsid w:val="000314E4"/>
    <w:rsid w:val="00040838"/>
    <w:rsid w:val="0004168A"/>
    <w:rsid w:val="0004186F"/>
    <w:rsid w:val="00041BE8"/>
    <w:rsid w:val="000437A4"/>
    <w:rsid w:val="000448DD"/>
    <w:rsid w:val="00073573"/>
    <w:rsid w:val="00073AA4"/>
    <w:rsid w:val="000808FA"/>
    <w:rsid w:val="000838E8"/>
    <w:rsid w:val="00083BF0"/>
    <w:rsid w:val="00084BB7"/>
    <w:rsid w:val="000A3592"/>
    <w:rsid w:val="000B188F"/>
    <w:rsid w:val="000D5F2D"/>
    <w:rsid w:val="001042B1"/>
    <w:rsid w:val="001318F1"/>
    <w:rsid w:val="00136480"/>
    <w:rsid w:val="001456A9"/>
    <w:rsid w:val="00146053"/>
    <w:rsid w:val="00163346"/>
    <w:rsid w:val="00173170"/>
    <w:rsid w:val="001732C1"/>
    <w:rsid w:val="0017691F"/>
    <w:rsid w:val="001904E0"/>
    <w:rsid w:val="001915F3"/>
    <w:rsid w:val="0019212B"/>
    <w:rsid w:val="001A3B97"/>
    <w:rsid w:val="001C5B2E"/>
    <w:rsid w:val="001D046C"/>
    <w:rsid w:val="001D2743"/>
    <w:rsid w:val="001E2FC4"/>
    <w:rsid w:val="00203EC6"/>
    <w:rsid w:val="002104E1"/>
    <w:rsid w:val="0021400F"/>
    <w:rsid w:val="0024491D"/>
    <w:rsid w:val="00283ABE"/>
    <w:rsid w:val="002A480D"/>
    <w:rsid w:val="002A795B"/>
    <w:rsid w:val="002B196E"/>
    <w:rsid w:val="002C019B"/>
    <w:rsid w:val="002C2FBF"/>
    <w:rsid w:val="002C7C4C"/>
    <w:rsid w:val="002E3BB2"/>
    <w:rsid w:val="002E605F"/>
    <w:rsid w:val="002F002D"/>
    <w:rsid w:val="00310947"/>
    <w:rsid w:val="00310981"/>
    <w:rsid w:val="00311888"/>
    <w:rsid w:val="003130CE"/>
    <w:rsid w:val="003200FE"/>
    <w:rsid w:val="00326C9D"/>
    <w:rsid w:val="00331CFD"/>
    <w:rsid w:val="00353735"/>
    <w:rsid w:val="00364D8D"/>
    <w:rsid w:val="003720BA"/>
    <w:rsid w:val="00384D93"/>
    <w:rsid w:val="0039175C"/>
    <w:rsid w:val="0039258E"/>
    <w:rsid w:val="003A2483"/>
    <w:rsid w:val="003B1086"/>
    <w:rsid w:val="003B13F9"/>
    <w:rsid w:val="003B7FDC"/>
    <w:rsid w:val="003C5E15"/>
    <w:rsid w:val="003D32B4"/>
    <w:rsid w:val="003D59E2"/>
    <w:rsid w:val="003F2BBA"/>
    <w:rsid w:val="004028AD"/>
    <w:rsid w:val="00407353"/>
    <w:rsid w:val="004079A7"/>
    <w:rsid w:val="004114E9"/>
    <w:rsid w:val="0042442D"/>
    <w:rsid w:val="00424807"/>
    <w:rsid w:val="00434622"/>
    <w:rsid w:val="00453612"/>
    <w:rsid w:val="00474484"/>
    <w:rsid w:val="00476927"/>
    <w:rsid w:val="00476ACB"/>
    <w:rsid w:val="004A1681"/>
    <w:rsid w:val="004B69CD"/>
    <w:rsid w:val="004C3D27"/>
    <w:rsid w:val="004C758C"/>
    <w:rsid w:val="004E4BA3"/>
    <w:rsid w:val="005036BC"/>
    <w:rsid w:val="00523F13"/>
    <w:rsid w:val="00526D81"/>
    <w:rsid w:val="00547F3C"/>
    <w:rsid w:val="00564D89"/>
    <w:rsid w:val="00593FC2"/>
    <w:rsid w:val="005A0F1E"/>
    <w:rsid w:val="005B6021"/>
    <w:rsid w:val="005C3663"/>
    <w:rsid w:val="005C4B41"/>
    <w:rsid w:val="005D3C25"/>
    <w:rsid w:val="005F543D"/>
    <w:rsid w:val="0061713C"/>
    <w:rsid w:val="00617FE5"/>
    <w:rsid w:val="00643684"/>
    <w:rsid w:val="00646D39"/>
    <w:rsid w:val="00652479"/>
    <w:rsid w:val="006564F7"/>
    <w:rsid w:val="006568CB"/>
    <w:rsid w:val="00656B1A"/>
    <w:rsid w:val="0067249A"/>
    <w:rsid w:val="00675836"/>
    <w:rsid w:val="00694258"/>
    <w:rsid w:val="006A14C4"/>
    <w:rsid w:val="006E34AF"/>
    <w:rsid w:val="006E7CA6"/>
    <w:rsid w:val="007038D8"/>
    <w:rsid w:val="00717E43"/>
    <w:rsid w:val="00725E19"/>
    <w:rsid w:val="00746A0A"/>
    <w:rsid w:val="00753411"/>
    <w:rsid w:val="00762176"/>
    <w:rsid w:val="0076240C"/>
    <w:rsid w:val="00774B84"/>
    <w:rsid w:val="00777B3E"/>
    <w:rsid w:val="00792EFA"/>
    <w:rsid w:val="007A288F"/>
    <w:rsid w:val="007B2938"/>
    <w:rsid w:val="007E07B8"/>
    <w:rsid w:val="007F2BD5"/>
    <w:rsid w:val="007F5224"/>
    <w:rsid w:val="0081147A"/>
    <w:rsid w:val="00831157"/>
    <w:rsid w:val="008665C1"/>
    <w:rsid w:val="00866FA6"/>
    <w:rsid w:val="0087070F"/>
    <w:rsid w:val="00875EFD"/>
    <w:rsid w:val="008874CE"/>
    <w:rsid w:val="008A2957"/>
    <w:rsid w:val="008B0D73"/>
    <w:rsid w:val="008D17E8"/>
    <w:rsid w:val="008F27BF"/>
    <w:rsid w:val="008F40BA"/>
    <w:rsid w:val="008F40D5"/>
    <w:rsid w:val="00904A04"/>
    <w:rsid w:val="00930D61"/>
    <w:rsid w:val="00943AD4"/>
    <w:rsid w:val="00946817"/>
    <w:rsid w:val="00946A54"/>
    <w:rsid w:val="0095038F"/>
    <w:rsid w:val="00961E6D"/>
    <w:rsid w:val="009701FD"/>
    <w:rsid w:val="009717B4"/>
    <w:rsid w:val="00985C8E"/>
    <w:rsid w:val="009A3948"/>
    <w:rsid w:val="009B0C96"/>
    <w:rsid w:val="009B25B9"/>
    <w:rsid w:val="009B32C0"/>
    <w:rsid w:val="009C370C"/>
    <w:rsid w:val="009F279A"/>
    <w:rsid w:val="009F5EA2"/>
    <w:rsid w:val="00A037CB"/>
    <w:rsid w:val="00A41177"/>
    <w:rsid w:val="00A42D6B"/>
    <w:rsid w:val="00A65CDA"/>
    <w:rsid w:val="00A765BC"/>
    <w:rsid w:val="00A836E5"/>
    <w:rsid w:val="00A9290B"/>
    <w:rsid w:val="00AA51D3"/>
    <w:rsid w:val="00AC0D22"/>
    <w:rsid w:val="00AD2C34"/>
    <w:rsid w:val="00AD2C87"/>
    <w:rsid w:val="00AD63BD"/>
    <w:rsid w:val="00AD6E94"/>
    <w:rsid w:val="00AE5F0A"/>
    <w:rsid w:val="00AF099F"/>
    <w:rsid w:val="00AF6DD7"/>
    <w:rsid w:val="00B15F09"/>
    <w:rsid w:val="00B1764F"/>
    <w:rsid w:val="00B2188F"/>
    <w:rsid w:val="00B21D83"/>
    <w:rsid w:val="00B34ECE"/>
    <w:rsid w:val="00B44CFE"/>
    <w:rsid w:val="00B544DA"/>
    <w:rsid w:val="00B8443F"/>
    <w:rsid w:val="00B8592A"/>
    <w:rsid w:val="00BB3F09"/>
    <w:rsid w:val="00C031AA"/>
    <w:rsid w:val="00C1132D"/>
    <w:rsid w:val="00C208B0"/>
    <w:rsid w:val="00C249F4"/>
    <w:rsid w:val="00C31939"/>
    <w:rsid w:val="00C3383C"/>
    <w:rsid w:val="00C340D1"/>
    <w:rsid w:val="00C56536"/>
    <w:rsid w:val="00C70513"/>
    <w:rsid w:val="00C739D5"/>
    <w:rsid w:val="00C7468F"/>
    <w:rsid w:val="00C7534D"/>
    <w:rsid w:val="00C95FA3"/>
    <w:rsid w:val="00CB1C94"/>
    <w:rsid w:val="00CB4EFD"/>
    <w:rsid w:val="00CC2573"/>
    <w:rsid w:val="00CF7075"/>
    <w:rsid w:val="00D07292"/>
    <w:rsid w:val="00D3185E"/>
    <w:rsid w:val="00D33698"/>
    <w:rsid w:val="00D33B31"/>
    <w:rsid w:val="00D374A3"/>
    <w:rsid w:val="00D8578E"/>
    <w:rsid w:val="00D955FA"/>
    <w:rsid w:val="00DB6C24"/>
    <w:rsid w:val="00DC335E"/>
    <w:rsid w:val="00DC4171"/>
    <w:rsid w:val="00DC7BE2"/>
    <w:rsid w:val="00DF4308"/>
    <w:rsid w:val="00DF62B1"/>
    <w:rsid w:val="00E156AA"/>
    <w:rsid w:val="00E25F74"/>
    <w:rsid w:val="00E27507"/>
    <w:rsid w:val="00E41580"/>
    <w:rsid w:val="00E54D82"/>
    <w:rsid w:val="00E60C45"/>
    <w:rsid w:val="00E719F8"/>
    <w:rsid w:val="00E71E41"/>
    <w:rsid w:val="00E7725B"/>
    <w:rsid w:val="00E829EF"/>
    <w:rsid w:val="00E82EEF"/>
    <w:rsid w:val="00E976E1"/>
    <w:rsid w:val="00EC5A35"/>
    <w:rsid w:val="00ED2D7B"/>
    <w:rsid w:val="00ED70C6"/>
    <w:rsid w:val="00F109CF"/>
    <w:rsid w:val="00F160F6"/>
    <w:rsid w:val="00F35FC4"/>
    <w:rsid w:val="00F4674F"/>
    <w:rsid w:val="00F52C91"/>
    <w:rsid w:val="00F57AFC"/>
    <w:rsid w:val="00F7314E"/>
    <w:rsid w:val="00F938C3"/>
    <w:rsid w:val="00FB6864"/>
    <w:rsid w:val="00FC4A2D"/>
    <w:rsid w:val="00FE48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837586"/>
  <w15:chartTrackingRefBased/>
  <w15:docId w15:val="{3AE9B1C6-ACB8-4EDB-9CAC-C9E7C7720C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isha" w:eastAsiaTheme="minorHAnsi" w:hAnsi="Gisha"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66</TotalTime>
  <Pages>2</Pages>
  <Words>746</Words>
  <Characters>4254</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Pembleton</dc:creator>
  <cp:keywords/>
  <dc:description/>
  <cp:lastModifiedBy>William Pembleton</cp:lastModifiedBy>
  <cp:revision>109</cp:revision>
  <dcterms:created xsi:type="dcterms:W3CDTF">2018-01-24T00:34:00Z</dcterms:created>
  <dcterms:modified xsi:type="dcterms:W3CDTF">2018-01-26T21:53:00Z</dcterms:modified>
</cp:coreProperties>
</file>